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C0969" w14:textId="77777777" w:rsidR="00C52D62" w:rsidRPr="00C52D62" w:rsidRDefault="00C52D62" w:rsidP="00C52D62">
      <w:pPr>
        <w:jc w:val="center"/>
        <w:rPr>
          <w:b/>
          <w:sz w:val="28"/>
          <w:szCs w:val="28"/>
          <w:lang w:val="en-AU"/>
        </w:rPr>
      </w:pPr>
      <w:r w:rsidRPr="00C52D62">
        <w:rPr>
          <w:b/>
          <w:sz w:val="28"/>
          <w:szCs w:val="28"/>
          <w:lang w:val="en-AU"/>
        </w:rPr>
        <w:t>Procurement Management Plan</w:t>
      </w:r>
    </w:p>
    <w:p w14:paraId="4461E94C" w14:textId="77777777" w:rsidR="00C52D62" w:rsidRDefault="00C52D62" w:rsidP="00C52D62">
      <w:pPr>
        <w:jc w:val="center"/>
        <w:rPr>
          <w:b/>
          <w:sz w:val="28"/>
          <w:szCs w:val="28"/>
          <w:lang w:val="en-AU"/>
        </w:rPr>
      </w:pPr>
    </w:p>
    <w:p w14:paraId="7B3FCEAA" w14:textId="4BA41A7D" w:rsidR="00C52D62" w:rsidRDefault="00C52D62" w:rsidP="00C52D62">
      <w:pPr>
        <w:jc w:val="center"/>
        <w:rPr>
          <w:b/>
          <w:sz w:val="28"/>
          <w:szCs w:val="28"/>
          <w:lang w:val="en-AU"/>
        </w:rPr>
      </w:pPr>
      <w:r w:rsidRPr="00C52D62">
        <w:rPr>
          <w:b/>
          <w:sz w:val="28"/>
          <w:szCs w:val="28"/>
          <w:lang w:val="en-AU"/>
        </w:rPr>
        <w:t>Date</w:t>
      </w:r>
      <w:r w:rsidR="00D841D1">
        <w:rPr>
          <w:b/>
          <w:sz w:val="28"/>
          <w:szCs w:val="28"/>
          <w:lang w:val="en-AU"/>
        </w:rPr>
        <w:t>: 06/0</w:t>
      </w:r>
      <w:r w:rsidR="00C9649F">
        <w:rPr>
          <w:b/>
          <w:sz w:val="28"/>
          <w:szCs w:val="28"/>
          <w:lang w:val="en-AU"/>
        </w:rPr>
        <w:t>1</w:t>
      </w:r>
      <w:r w:rsidRPr="00C52D62">
        <w:rPr>
          <w:b/>
          <w:sz w:val="28"/>
          <w:szCs w:val="28"/>
          <w:lang w:val="en-AU"/>
        </w:rPr>
        <w:t>/202</w:t>
      </w:r>
      <w:r w:rsidR="00263C7D">
        <w:rPr>
          <w:b/>
          <w:sz w:val="28"/>
          <w:szCs w:val="28"/>
          <w:lang w:val="en-AU"/>
        </w:rPr>
        <w:t>1</w:t>
      </w:r>
    </w:p>
    <w:p w14:paraId="59E84997" w14:textId="77777777" w:rsidR="009A6D29" w:rsidRPr="00C77EB8" w:rsidRDefault="009A6D29" w:rsidP="00C52D62">
      <w:pPr>
        <w:jc w:val="center"/>
        <w:rPr>
          <w:b/>
          <w:sz w:val="36"/>
          <w:lang w:val="en-AU"/>
        </w:rPr>
      </w:pPr>
    </w:p>
    <w:p w14:paraId="3F5C0D2F" w14:textId="0DEC3E29" w:rsidR="00C52D62" w:rsidRPr="002A6B24" w:rsidRDefault="009A6D29" w:rsidP="00C52D62">
      <w:pPr>
        <w:rPr>
          <w:lang w:val="en-AU"/>
        </w:rPr>
      </w:pPr>
      <w:r w:rsidRPr="002A6B24">
        <w:rPr>
          <w:b/>
          <w:lang w:val="en-AU"/>
        </w:rPr>
        <w:t>Prepared by:</w:t>
      </w:r>
      <w:r w:rsidRPr="002A6B24">
        <w:rPr>
          <w:lang w:val="en-AU"/>
        </w:rPr>
        <w:t xml:space="preserve"> </w:t>
      </w:r>
      <w:r w:rsidR="00263C7D">
        <w:rPr>
          <w:lang w:val="en-AU"/>
        </w:rPr>
        <w:t>Pruthvi Raj Padthe</w:t>
      </w:r>
    </w:p>
    <w:p w14:paraId="49728A0F" w14:textId="77777777" w:rsidR="009A6D29" w:rsidRPr="002A6B24" w:rsidRDefault="009A6D29" w:rsidP="00C52D62">
      <w:pPr>
        <w:rPr>
          <w:lang w:val="en-AU"/>
        </w:rPr>
      </w:pPr>
    </w:p>
    <w:p w14:paraId="4A272DF3" w14:textId="0B70825B" w:rsidR="00C52D62" w:rsidRPr="00263C7D" w:rsidRDefault="00C52D62" w:rsidP="00263C7D">
      <w:pPr>
        <w:jc w:val="both"/>
        <w:rPr>
          <w:bCs/>
        </w:rPr>
      </w:pPr>
      <w:r w:rsidRPr="002A6B24">
        <w:rPr>
          <w:b/>
          <w:lang w:val="en-AU"/>
        </w:rPr>
        <w:t>Project Name</w:t>
      </w:r>
      <w:r w:rsidRPr="002A6B24">
        <w:rPr>
          <w:lang w:val="en-AU"/>
        </w:rPr>
        <w:t xml:space="preserve">:  </w:t>
      </w:r>
      <w:r w:rsidR="00263C7D">
        <w:rPr>
          <w:bCs/>
        </w:rPr>
        <w:t>Home Food delivery Application Contract</w:t>
      </w:r>
      <w:r w:rsidR="00E316E5" w:rsidRPr="002A6B24">
        <w:rPr>
          <w:lang w:val="en-AU"/>
        </w:rPr>
        <w:t>.</w:t>
      </w:r>
    </w:p>
    <w:p w14:paraId="5C1AAE93" w14:textId="77777777" w:rsidR="00E316E5" w:rsidRPr="002A6B24" w:rsidRDefault="00E316E5" w:rsidP="00C52D62">
      <w:pPr>
        <w:rPr>
          <w:b/>
          <w:lang w:val="en-AU"/>
        </w:rPr>
      </w:pPr>
    </w:p>
    <w:p w14:paraId="06A81B71" w14:textId="77777777" w:rsidR="00C52D62" w:rsidRPr="002A6B24" w:rsidRDefault="00C52D62" w:rsidP="00C52D62">
      <w:pPr>
        <w:rPr>
          <w:b/>
        </w:rPr>
      </w:pPr>
      <w:r w:rsidRPr="002A6B24">
        <w:rPr>
          <w:b/>
        </w:rPr>
        <w:t xml:space="preserve">Guidelines on Types of Contracts: </w:t>
      </w:r>
    </w:p>
    <w:p w14:paraId="7A316FF3" w14:textId="77777777" w:rsidR="00790EC7" w:rsidRPr="002A6B24" w:rsidRDefault="00790EC7" w:rsidP="00C52D62">
      <w:pPr>
        <w:rPr>
          <w:b/>
        </w:rPr>
      </w:pPr>
    </w:p>
    <w:p w14:paraId="55A0BC6E" w14:textId="764585F7" w:rsidR="00790EC7" w:rsidRPr="002A6B24" w:rsidRDefault="00790EC7" w:rsidP="00C52D62">
      <w:r w:rsidRPr="002A6B24">
        <w:t>Procurement Management plan means which determines what to procure when to procure and how to procure.</w:t>
      </w:r>
    </w:p>
    <w:p w14:paraId="1269AB3E" w14:textId="13215FCD" w:rsidR="00790EC7" w:rsidRPr="002A6B24" w:rsidRDefault="00263C7D" w:rsidP="00C52D62">
      <w:r w:rsidRPr="00263C7D">
        <w:t xml:space="preserve">Contracts of various forms </w:t>
      </w:r>
      <w:r>
        <w:t>will</w:t>
      </w:r>
      <w:r w:rsidRPr="00263C7D">
        <w:t xml:space="preserve"> utiliz</w:t>
      </w:r>
      <w:r>
        <w:t>e</w:t>
      </w:r>
      <w:r w:rsidRPr="00263C7D">
        <w:t xml:space="preserve"> in various situations.</w:t>
      </w:r>
      <w:r>
        <w:t xml:space="preserve"> C</w:t>
      </w:r>
      <w:r w:rsidR="00790EC7" w:rsidRPr="002A6B24">
        <w:t xml:space="preserve">ontracts in </w:t>
      </w:r>
      <w:r>
        <w:t xml:space="preserve">the </w:t>
      </w:r>
      <w:r w:rsidR="00790EC7" w:rsidRPr="002A6B24">
        <w:t>procurement management plan are fixed</w:t>
      </w:r>
      <w:r>
        <w:t>-</w:t>
      </w:r>
      <w:r w:rsidR="00790EC7" w:rsidRPr="002A6B24">
        <w:t>price or lump sum contracts, cost – reimbursable contracts, time and material contracts, unit price contracts.</w:t>
      </w:r>
    </w:p>
    <w:p w14:paraId="7ADB36D9" w14:textId="77777777" w:rsidR="00E316E5" w:rsidRPr="002A6B24" w:rsidRDefault="00E316E5" w:rsidP="00C52D62">
      <w:pPr>
        <w:rPr>
          <w:b/>
        </w:rPr>
      </w:pPr>
    </w:p>
    <w:p w14:paraId="46D40E0E" w14:textId="2545B79E" w:rsidR="00E316E5" w:rsidRDefault="00C52D62" w:rsidP="00C52D62">
      <w:pPr>
        <w:rPr>
          <w:color w:val="1E1E1E"/>
          <w:shd w:val="clear" w:color="auto" w:fill="FFFFFF"/>
        </w:rPr>
      </w:pPr>
      <w:r w:rsidRPr="002A6B24">
        <w:rPr>
          <w:rStyle w:val="Strong"/>
          <w:b w:val="0"/>
          <w:color w:val="1E1E1E"/>
          <w:u w:val="single"/>
          <w:shd w:val="clear" w:color="auto" w:fill="FFFFFF"/>
        </w:rPr>
        <w:t>Consideration:</w:t>
      </w:r>
      <w:r w:rsidRPr="002A6B24">
        <w:rPr>
          <w:rStyle w:val="Strong"/>
          <w:color w:val="1E1E1E"/>
          <w:shd w:val="clear" w:color="auto" w:fill="FFFFFF"/>
        </w:rPr>
        <w:t xml:space="preserve"> </w:t>
      </w:r>
      <w:r w:rsidR="00263C7D" w:rsidRPr="00263C7D">
        <w:t>Each contracting party must provide something of value to the other in the form of a product, service, or cash</w:t>
      </w:r>
      <w:r w:rsidRPr="002A6B24">
        <w:rPr>
          <w:color w:val="1E1E1E"/>
          <w:shd w:val="clear" w:color="auto" w:fill="FFFFFF"/>
        </w:rPr>
        <w:t>.</w:t>
      </w:r>
    </w:p>
    <w:p w14:paraId="582F1130" w14:textId="77777777" w:rsidR="00263C7D" w:rsidRPr="002A6B24" w:rsidRDefault="00263C7D" w:rsidP="00C52D62">
      <w:pPr>
        <w:rPr>
          <w:color w:val="1E1E1E"/>
          <w:shd w:val="clear" w:color="auto" w:fill="FFFFFF"/>
        </w:rPr>
      </w:pPr>
    </w:p>
    <w:p w14:paraId="694F2155" w14:textId="443E8073" w:rsidR="00263C7D" w:rsidRDefault="00C52D62" w:rsidP="00C52D62">
      <w:r w:rsidRPr="002A6B24">
        <w:rPr>
          <w:rStyle w:val="Strong"/>
          <w:b w:val="0"/>
          <w:color w:val="1E1E1E"/>
          <w:u w:val="single"/>
          <w:shd w:val="clear" w:color="auto" w:fill="FFFFFF"/>
        </w:rPr>
        <w:t>Offer and acceptance</w:t>
      </w:r>
      <w:r w:rsidRPr="002A6B24">
        <w:rPr>
          <w:color w:val="1E1E1E"/>
          <w:shd w:val="clear" w:color="auto" w:fill="FFFFFF"/>
        </w:rPr>
        <w:t xml:space="preserve"> - </w:t>
      </w:r>
      <w:r w:rsidR="00263C7D" w:rsidRPr="00263C7D">
        <w:t>An offer to deliver a good or service made by one party is accepted by the other, usually in exchange for money.</w:t>
      </w:r>
    </w:p>
    <w:p w14:paraId="2CD28DE6" w14:textId="77777777" w:rsidR="00263C7D" w:rsidRDefault="00263C7D" w:rsidP="00C52D62"/>
    <w:p w14:paraId="50E90E92" w14:textId="52C6607F" w:rsidR="00263C7D" w:rsidRDefault="00C52D62" w:rsidP="00C52D62">
      <w:r w:rsidRPr="002A6B24">
        <w:rPr>
          <w:rStyle w:val="Strong"/>
          <w:b w:val="0"/>
          <w:color w:val="1E1E1E"/>
          <w:u w:val="single"/>
          <w:shd w:val="clear" w:color="auto" w:fill="FFFFFF"/>
        </w:rPr>
        <w:t>Intention to create legal relations</w:t>
      </w:r>
      <w:r w:rsidRPr="002A6B24">
        <w:rPr>
          <w:color w:val="1E1E1E"/>
          <w:shd w:val="clear" w:color="auto" w:fill="FFFFFF"/>
        </w:rPr>
        <w:t xml:space="preserve"> - </w:t>
      </w:r>
      <w:r w:rsidR="00263C7D" w:rsidRPr="00263C7D">
        <w:t>The contract's parties must intend for the contract to be legally binding, and if they don't, it should be mentioned explicitly in the document.</w:t>
      </w:r>
    </w:p>
    <w:p w14:paraId="1F70C4E6" w14:textId="77777777" w:rsidR="00263C7D" w:rsidRDefault="00263C7D" w:rsidP="00C52D62"/>
    <w:p w14:paraId="12EAA3E5" w14:textId="20B352CE" w:rsidR="00C52D62" w:rsidRDefault="00C52D62" w:rsidP="00C52D62">
      <w:r w:rsidRPr="002A6B24">
        <w:rPr>
          <w:rStyle w:val="Strong"/>
          <w:b w:val="0"/>
          <w:color w:val="1E1E1E"/>
          <w:u w:val="single"/>
          <w:shd w:val="clear" w:color="auto" w:fill="FFFFFF"/>
        </w:rPr>
        <w:t>Legal purpose</w:t>
      </w:r>
      <w:r w:rsidRPr="002A6B24">
        <w:rPr>
          <w:color w:val="1E1E1E"/>
          <w:shd w:val="clear" w:color="auto" w:fill="FFFFFF"/>
        </w:rPr>
        <w:t xml:space="preserve"> - </w:t>
      </w:r>
      <w:r w:rsidR="00263C7D" w:rsidRPr="00263C7D">
        <w:t>The contract must be for legal purposes in order to be legally enforceable.</w:t>
      </w:r>
    </w:p>
    <w:p w14:paraId="1A7C5FB0" w14:textId="77777777" w:rsidR="00263C7D" w:rsidRPr="002A6B24" w:rsidRDefault="00263C7D" w:rsidP="00C52D62"/>
    <w:p w14:paraId="7C62DBC8" w14:textId="54590C9D" w:rsidR="00C52D62" w:rsidRDefault="00C52D62" w:rsidP="00263C7D">
      <w:r w:rsidRPr="002A6B24">
        <w:rPr>
          <w:rStyle w:val="Strong"/>
          <w:b w:val="0"/>
          <w:color w:val="1E1E1E"/>
          <w:u w:val="single"/>
          <w:shd w:val="clear" w:color="auto" w:fill="FFFFFF"/>
        </w:rPr>
        <w:t>Competent parties</w:t>
      </w:r>
      <w:r w:rsidRPr="002A6B24">
        <w:rPr>
          <w:color w:val="1E1E1E"/>
          <w:shd w:val="clear" w:color="auto" w:fill="FFFFFF"/>
        </w:rPr>
        <w:t xml:space="preserve"> - </w:t>
      </w:r>
      <w:r w:rsidR="00263C7D" w:rsidRPr="00263C7D">
        <w:t>The contracting parties must write the contract and comprehend what they are doing.</w:t>
      </w:r>
    </w:p>
    <w:p w14:paraId="7745D3E0" w14:textId="77777777" w:rsidR="00263C7D" w:rsidRPr="002A6B24" w:rsidRDefault="00263C7D" w:rsidP="00263C7D"/>
    <w:p w14:paraId="779671D4" w14:textId="77777777" w:rsidR="00C52D62" w:rsidRPr="002A6B24" w:rsidRDefault="00C52D62" w:rsidP="00C52D62">
      <w:pPr>
        <w:pStyle w:val="BHD"/>
        <w:spacing w:before="0" w:after="0" w:line="240" w:lineRule="auto"/>
        <w:rPr>
          <w:rFonts w:ascii="Times New Roman" w:hAnsi="Times New Roman"/>
          <w:sz w:val="24"/>
          <w:szCs w:val="24"/>
        </w:rPr>
      </w:pPr>
      <w:r w:rsidRPr="002A6B24">
        <w:rPr>
          <w:rFonts w:ascii="Times New Roman" w:hAnsi="Times New Roman"/>
          <w:b/>
          <w:sz w:val="24"/>
          <w:szCs w:val="24"/>
        </w:rPr>
        <w:t>Standard procurement documents or templates:</w:t>
      </w:r>
      <w:r w:rsidRPr="002A6B24">
        <w:rPr>
          <w:rFonts w:ascii="Times New Roman" w:hAnsi="Times New Roman"/>
          <w:sz w:val="24"/>
          <w:szCs w:val="24"/>
        </w:rPr>
        <w:t xml:space="preserve"> </w:t>
      </w:r>
    </w:p>
    <w:p w14:paraId="6199BAB0" w14:textId="77777777" w:rsidR="00C52D62" w:rsidRPr="002A6B24" w:rsidRDefault="00C52D62" w:rsidP="00C52D62">
      <w:pPr>
        <w:pStyle w:val="BHD"/>
        <w:spacing w:before="0" w:after="0" w:line="240" w:lineRule="auto"/>
        <w:rPr>
          <w:rFonts w:ascii="Times New Roman" w:hAnsi="Times New Roman"/>
          <w:sz w:val="24"/>
          <w:szCs w:val="24"/>
        </w:rPr>
      </w:pPr>
    </w:p>
    <w:p w14:paraId="353AF10C" w14:textId="2B823A4D" w:rsidR="005D26D7" w:rsidRPr="002A6B24" w:rsidRDefault="00263C7D" w:rsidP="00C52D62">
      <w:pPr>
        <w:jc w:val="both"/>
      </w:pPr>
      <w:r w:rsidRPr="00263C7D">
        <w:t>Borrowers must use the Bank's procurement documentation for IPF-financed projects. GPN, SPN, EOI, REOI, Standard Prequalification documents, Initial Selection documents, Request for Information, Request for Bids, and Request for Proposals documents are examples of these.</w:t>
      </w:r>
    </w:p>
    <w:p w14:paraId="2635D974" w14:textId="77777777" w:rsidR="00263C7D" w:rsidRDefault="00263C7D" w:rsidP="00C52D62">
      <w:pPr>
        <w:jc w:val="both"/>
        <w:rPr>
          <w:u w:val="single"/>
        </w:rPr>
      </w:pPr>
    </w:p>
    <w:p w14:paraId="313E20EB" w14:textId="3E037896" w:rsidR="005D26D7" w:rsidRPr="002A6B24" w:rsidRDefault="005D26D7" w:rsidP="00C52D62">
      <w:pPr>
        <w:jc w:val="both"/>
        <w:rPr>
          <w:u w:val="single"/>
        </w:rPr>
      </w:pPr>
      <w:r w:rsidRPr="002A6B24">
        <w:rPr>
          <w:u w:val="single"/>
        </w:rPr>
        <w:t>Request for Proposals documents:</w:t>
      </w:r>
    </w:p>
    <w:p w14:paraId="5DE3AA87" w14:textId="0FFACDC1" w:rsidR="00263C7D" w:rsidRDefault="005D26D7" w:rsidP="005D26D7">
      <w:pPr>
        <w:jc w:val="both"/>
      </w:pPr>
      <w:r w:rsidRPr="002A6B24">
        <w:t xml:space="preserve">It is used to solicit proposals from prospective sellers. </w:t>
      </w:r>
      <w:r w:rsidR="00263C7D" w:rsidRPr="00263C7D">
        <w:t>When there are several options for addressing a buyer's needs, a seller will prepare a proposal.</w:t>
      </w:r>
    </w:p>
    <w:p w14:paraId="23B430F1" w14:textId="77777777" w:rsidR="00263C7D" w:rsidRDefault="00263C7D" w:rsidP="005D26D7">
      <w:pPr>
        <w:jc w:val="both"/>
      </w:pPr>
    </w:p>
    <w:p w14:paraId="02677999" w14:textId="314C6792" w:rsidR="00FF1C88" w:rsidRDefault="005D26D7" w:rsidP="005D26D7">
      <w:pPr>
        <w:jc w:val="both"/>
      </w:pPr>
      <w:r w:rsidRPr="002A6B24">
        <w:rPr>
          <w:u w:val="single"/>
        </w:rPr>
        <w:t>Request for Bids documents</w:t>
      </w:r>
      <w:r w:rsidRPr="002A6B24">
        <w:t xml:space="preserve">: It is </w:t>
      </w:r>
      <w:r w:rsidR="00D841D1" w:rsidRPr="002A6B24">
        <w:t>used to solicit quotes or bids from prospective suppliers</w:t>
      </w:r>
      <w:r w:rsidRPr="002A6B24">
        <w:t xml:space="preserve">. </w:t>
      </w:r>
      <w:r w:rsidR="00D841D1" w:rsidRPr="002A6B24">
        <w:t xml:space="preserve">A bid, also called a tender or quote (short for quotation), is a document prepared by sellers providing pricing for standard items that </w:t>
      </w:r>
      <w:r w:rsidR="00263C7D">
        <w:t>the buyer has clearly defined</w:t>
      </w:r>
      <w:r w:rsidRPr="002A6B24">
        <w:t>.</w:t>
      </w:r>
    </w:p>
    <w:p w14:paraId="5B2E0821" w14:textId="77777777" w:rsidR="00263C7D" w:rsidRPr="002A6B24" w:rsidRDefault="00263C7D" w:rsidP="005D26D7">
      <w:pPr>
        <w:jc w:val="both"/>
      </w:pPr>
    </w:p>
    <w:p w14:paraId="56B0A21F" w14:textId="23E15675" w:rsidR="00986F1F" w:rsidRPr="002A6B24" w:rsidRDefault="00986F1F" w:rsidP="005D26D7">
      <w:pPr>
        <w:jc w:val="both"/>
        <w:rPr>
          <w:u w:val="single"/>
        </w:rPr>
      </w:pPr>
      <w:r w:rsidRPr="002A6B24">
        <w:rPr>
          <w:u w:val="single"/>
        </w:rPr>
        <w:lastRenderedPageBreak/>
        <w:t>Request for Information:</w:t>
      </w:r>
      <w:r w:rsidRPr="002A6B24">
        <w:t xml:space="preserve"> The RFI is a solicitation document used to obtain general information about products, services, or suppliers.  It is an information request, not binding on either the supplier or the purchaser, and is often used </w:t>
      </w:r>
      <w:r w:rsidR="00263C7D">
        <w:t>before</w:t>
      </w:r>
      <w:r w:rsidRPr="002A6B24">
        <w:t xml:space="preserve"> specific requisitions for items.</w:t>
      </w:r>
    </w:p>
    <w:p w14:paraId="51485A4D" w14:textId="77777777" w:rsidR="00986F1F" w:rsidRPr="002A6B24" w:rsidRDefault="00986F1F" w:rsidP="005D26D7">
      <w:pPr>
        <w:jc w:val="both"/>
        <w:rPr>
          <w:u w:val="single"/>
        </w:rPr>
      </w:pPr>
    </w:p>
    <w:p w14:paraId="5FBD210D" w14:textId="77777777" w:rsidR="00986F1F" w:rsidRPr="002A6B24" w:rsidRDefault="00986F1F" w:rsidP="005D26D7">
      <w:pPr>
        <w:jc w:val="both"/>
        <w:rPr>
          <w:u w:val="single"/>
        </w:rPr>
      </w:pPr>
    </w:p>
    <w:p w14:paraId="75A9CAD5" w14:textId="77777777" w:rsidR="005D26D7" w:rsidRPr="002A6B24" w:rsidRDefault="005D26D7" w:rsidP="005D26D7">
      <w:pPr>
        <w:jc w:val="both"/>
      </w:pPr>
    </w:p>
    <w:p w14:paraId="0DD748CA" w14:textId="77777777" w:rsidR="005D26D7" w:rsidRPr="002A6B24" w:rsidRDefault="005D26D7" w:rsidP="005D26D7">
      <w:pPr>
        <w:jc w:val="both"/>
      </w:pPr>
    </w:p>
    <w:p w14:paraId="17102728" w14:textId="77777777" w:rsidR="00C52D62" w:rsidRPr="002A6B24" w:rsidRDefault="00C52D62" w:rsidP="00C52D62">
      <w:pPr>
        <w:pStyle w:val="BHD"/>
        <w:spacing w:before="0" w:after="0" w:line="240" w:lineRule="auto"/>
        <w:rPr>
          <w:rFonts w:ascii="Times New Roman" w:hAnsi="Times New Roman"/>
          <w:sz w:val="24"/>
          <w:szCs w:val="24"/>
        </w:rPr>
      </w:pPr>
    </w:p>
    <w:p w14:paraId="61BADEBB" w14:textId="77777777" w:rsidR="00C52D62" w:rsidRPr="002A6B24" w:rsidRDefault="00C52D62" w:rsidP="00C52D62">
      <w:pPr>
        <w:pStyle w:val="BL1st"/>
        <w:rPr>
          <w:rFonts w:ascii="Times New Roman" w:hAnsi="Times New Roman"/>
          <w:sz w:val="24"/>
          <w:szCs w:val="24"/>
        </w:rPr>
      </w:pPr>
    </w:p>
    <w:p w14:paraId="58FF846C" w14:textId="77777777" w:rsidR="00C52D62" w:rsidRPr="002A6B24" w:rsidRDefault="00C52D62" w:rsidP="00C52D62">
      <w:pPr>
        <w:pStyle w:val="BHD"/>
        <w:spacing w:before="0" w:after="0" w:line="240" w:lineRule="auto"/>
        <w:rPr>
          <w:rFonts w:ascii="Times New Roman" w:hAnsi="Times New Roman"/>
          <w:sz w:val="24"/>
          <w:szCs w:val="24"/>
        </w:rPr>
      </w:pPr>
      <w:r w:rsidRPr="002A6B24">
        <w:rPr>
          <w:rFonts w:ascii="Times New Roman" w:hAnsi="Times New Roman"/>
          <w:b/>
          <w:sz w:val="24"/>
          <w:szCs w:val="24"/>
        </w:rPr>
        <w:t>Guidelines for creating procurement documents</w:t>
      </w:r>
      <w:r w:rsidRPr="002A6B24">
        <w:rPr>
          <w:rFonts w:ascii="Times New Roman" w:hAnsi="Times New Roman"/>
          <w:sz w:val="24"/>
          <w:szCs w:val="24"/>
        </w:rPr>
        <w:t xml:space="preserve">: </w:t>
      </w:r>
    </w:p>
    <w:p w14:paraId="5D8810EE" w14:textId="77777777" w:rsidR="005162EA" w:rsidRPr="002A6B24" w:rsidRDefault="005162EA" w:rsidP="005162EA">
      <w:pPr>
        <w:pStyle w:val="BL1st"/>
        <w:rPr>
          <w:rFonts w:ascii="Times New Roman" w:hAnsi="Times New Roman"/>
          <w:sz w:val="24"/>
          <w:szCs w:val="24"/>
        </w:rPr>
      </w:pPr>
    </w:p>
    <w:p w14:paraId="47FE514D" w14:textId="2146ACEA" w:rsidR="005162EA" w:rsidRPr="002A6B24" w:rsidRDefault="005162EA" w:rsidP="005162EA">
      <w:pPr>
        <w:jc w:val="both"/>
      </w:pPr>
      <w:r w:rsidRPr="002A6B24">
        <w:t>The procurement guidelines are tools that give guidance when buying goods or services. When using the guidelines</w:t>
      </w:r>
      <w:r w:rsidR="00263C7D">
        <w:t>,</w:t>
      </w:r>
      <w:r w:rsidRPr="002A6B24">
        <w:t xml:space="preserve"> they also serve as a form of </w:t>
      </w:r>
      <w:r w:rsidR="00263C7D">
        <w:t>"</w:t>
      </w:r>
      <w:r w:rsidRPr="002A6B24">
        <w:t>protection</w:t>
      </w:r>
      <w:r w:rsidR="00263C7D">
        <w:t>"</w:t>
      </w:r>
      <w:r w:rsidRPr="002A6B24">
        <w:t xml:space="preserve"> or insurance for avoiding unethical or corrupt actions when negotiating or buying things from different suppliers. The rules are also to help the procuring employee in the comparison of different quotes from suppliers.</w:t>
      </w:r>
    </w:p>
    <w:p w14:paraId="0281E4D2" w14:textId="77777777" w:rsidR="00C52D62" w:rsidRPr="002A6B24" w:rsidRDefault="00C52D62" w:rsidP="00C52D62">
      <w:pPr>
        <w:pStyle w:val="BHD"/>
        <w:spacing w:before="0" w:after="0" w:line="240" w:lineRule="auto"/>
        <w:rPr>
          <w:rFonts w:ascii="Times New Roman" w:hAnsi="Times New Roman"/>
          <w:sz w:val="24"/>
          <w:szCs w:val="24"/>
        </w:rPr>
      </w:pPr>
    </w:p>
    <w:p w14:paraId="29357B83" w14:textId="74A2D849" w:rsidR="00263C7D" w:rsidRDefault="00263C7D" w:rsidP="00C52D62">
      <w:pPr>
        <w:pStyle w:val="NormalWeb"/>
        <w:numPr>
          <w:ilvl w:val="0"/>
          <w:numId w:val="1"/>
        </w:numPr>
        <w:spacing w:before="120" w:beforeAutospacing="0" w:after="144" w:afterAutospacing="0"/>
        <w:ind w:right="48"/>
        <w:jc w:val="both"/>
      </w:pPr>
      <w:r w:rsidRPr="00263C7D">
        <w:t>The majority of procurement paperwork follow</w:t>
      </w:r>
      <w:r>
        <w:t>s</w:t>
      </w:r>
      <w:r w:rsidRPr="00263C7D">
        <w:t xml:space="preserve"> a standard format. This </w:t>
      </w:r>
      <w:r>
        <w:t>results from</w:t>
      </w:r>
      <w:r w:rsidRPr="00263C7D">
        <w:t xml:space="preserve"> the fact that </w:t>
      </w:r>
      <w:r>
        <w:t xml:space="preserve">it </w:t>
      </w:r>
      <w:r w:rsidRPr="00263C7D">
        <w:t>streamlines the documentation process and allows it to be digitized. Procurement documents include the following characteristics in general:</w:t>
      </w:r>
    </w:p>
    <w:p w14:paraId="63662C8A" w14:textId="256475A2" w:rsidR="00263C7D" w:rsidRDefault="00263C7D" w:rsidP="00263C7D">
      <w:pPr>
        <w:pStyle w:val="NormalWeb"/>
        <w:numPr>
          <w:ilvl w:val="0"/>
          <w:numId w:val="1"/>
        </w:numPr>
        <w:spacing w:before="120" w:after="144"/>
        <w:ind w:right="48"/>
        <w:jc w:val="both"/>
      </w:pPr>
      <w:r>
        <w:t xml:space="preserve"> Requires potential bidders to disclose all pertinent information so that the employer can evaluate them.</w:t>
      </w:r>
    </w:p>
    <w:p w14:paraId="4D9A740A" w14:textId="71817B7C" w:rsidR="00263C7D" w:rsidRDefault="00263C7D" w:rsidP="00263C7D">
      <w:pPr>
        <w:pStyle w:val="NormalWeb"/>
        <w:numPr>
          <w:ilvl w:val="0"/>
          <w:numId w:val="1"/>
        </w:numPr>
        <w:spacing w:before="120" w:after="144"/>
        <w:ind w:right="48"/>
        <w:jc w:val="both"/>
      </w:pPr>
      <w:r>
        <w:t xml:space="preserve"> All entries must be written straightforwardly and honestly to ensure that the short-list criterion is clear.</w:t>
      </w:r>
    </w:p>
    <w:p w14:paraId="147AEE2B" w14:textId="77777777" w:rsidR="00263C7D" w:rsidRDefault="00263C7D" w:rsidP="00263C7D">
      <w:pPr>
        <w:pStyle w:val="NormalWeb"/>
        <w:numPr>
          <w:ilvl w:val="0"/>
          <w:numId w:val="1"/>
        </w:numPr>
        <w:spacing w:before="120" w:beforeAutospacing="0" w:after="144" w:afterAutospacing="0"/>
        <w:ind w:right="48"/>
        <w:jc w:val="both"/>
      </w:pPr>
      <w:r>
        <w:t xml:space="preserve"> A clear statement of both parties' responsibilities, rights, and commitments in the contract; </w:t>
      </w:r>
    </w:p>
    <w:p w14:paraId="035BCA06" w14:textId="4B0FA609" w:rsidR="00C52D62" w:rsidRPr="002A6B24" w:rsidRDefault="00263C7D" w:rsidP="00263C7D">
      <w:pPr>
        <w:pStyle w:val="NormalWeb"/>
        <w:numPr>
          <w:ilvl w:val="0"/>
          <w:numId w:val="1"/>
        </w:numPr>
        <w:spacing w:before="120" w:beforeAutospacing="0" w:after="144" w:afterAutospacing="0"/>
        <w:ind w:right="48"/>
        <w:jc w:val="both"/>
      </w:pPr>
      <w:r>
        <w:t xml:space="preserve"> Provisions that are not prejudicial to either party's interests.</w:t>
      </w:r>
    </w:p>
    <w:p w14:paraId="7362040B" w14:textId="1E15F8F0" w:rsidR="00C52D62" w:rsidRPr="002A6B24" w:rsidRDefault="00263C7D" w:rsidP="00E821ED">
      <w:pPr>
        <w:pStyle w:val="NormalWeb"/>
        <w:numPr>
          <w:ilvl w:val="0"/>
          <w:numId w:val="1"/>
        </w:numPr>
        <w:spacing w:before="120" w:beforeAutospacing="0" w:after="144" w:afterAutospacing="0"/>
        <w:ind w:right="48"/>
        <w:jc w:val="both"/>
        <w:rPr>
          <w:color w:val="000000"/>
        </w:rPr>
      </w:pPr>
      <w:r w:rsidRPr="00263C7D">
        <w:rPr>
          <w:color w:val="000000"/>
        </w:rPr>
        <w:t xml:space="preserve">• A </w:t>
      </w:r>
      <w:r>
        <w:rPr>
          <w:color w:val="000000"/>
        </w:rPr>
        <w:t xml:space="preserve">clear </w:t>
      </w:r>
      <w:r w:rsidRPr="00263C7D">
        <w:rPr>
          <w:color w:val="000000"/>
        </w:rPr>
        <w:t>explanation of the goods or services being offered to be given, including their type and quality</w:t>
      </w:r>
      <w:r w:rsidR="00790EC7" w:rsidRPr="002A6B24">
        <w:rPr>
          <w:color w:val="000000"/>
        </w:rPr>
        <w:t>.</w:t>
      </w:r>
    </w:p>
    <w:p w14:paraId="12421F39" w14:textId="77777777" w:rsidR="00E821ED" w:rsidRPr="002A6B24" w:rsidRDefault="00E821ED" w:rsidP="00E821ED">
      <w:pPr>
        <w:pStyle w:val="NormalWeb"/>
        <w:spacing w:before="120" w:beforeAutospacing="0" w:after="144" w:afterAutospacing="0"/>
        <w:ind w:left="768" w:right="48"/>
        <w:jc w:val="both"/>
        <w:rPr>
          <w:color w:val="000000"/>
        </w:rPr>
      </w:pPr>
    </w:p>
    <w:p w14:paraId="0DB47FB0" w14:textId="77777777" w:rsidR="00C52D62" w:rsidRPr="002A6B24" w:rsidRDefault="00E821ED" w:rsidP="00C52D62">
      <w:pPr>
        <w:pStyle w:val="BHD"/>
        <w:spacing w:before="0" w:after="0" w:line="240" w:lineRule="auto"/>
        <w:rPr>
          <w:rFonts w:ascii="Times New Roman" w:hAnsi="Times New Roman"/>
          <w:b/>
          <w:sz w:val="24"/>
          <w:szCs w:val="24"/>
        </w:rPr>
      </w:pPr>
      <w:r w:rsidRPr="002A6B24">
        <w:rPr>
          <w:rFonts w:ascii="Times New Roman" w:hAnsi="Times New Roman"/>
          <w:b/>
          <w:sz w:val="24"/>
          <w:szCs w:val="24"/>
        </w:rPr>
        <w:t>Roles and R</w:t>
      </w:r>
      <w:r w:rsidR="00C52D62" w:rsidRPr="002A6B24">
        <w:rPr>
          <w:rFonts w:ascii="Times New Roman" w:hAnsi="Times New Roman"/>
          <w:b/>
          <w:sz w:val="24"/>
          <w:szCs w:val="24"/>
        </w:rPr>
        <w:t>esponsibilities:</w:t>
      </w:r>
    </w:p>
    <w:p w14:paraId="60933C55" w14:textId="77777777" w:rsidR="00C52D62" w:rsidRPr="002A6B24" w:rsidRDefault="00C52D62" w:rsidP="00333E35">
      <w:pPr>
        <w:pStyle w:val="BL1st"/>
        <w:ind w:left="0" w:firstLine="0"/>
        <w:rPr>
          <w:rFonts w:ascii="Times New Roman" w:hAnsi="Times New Roman"/>
          <w:sz w:val="24"/>
          <w:szCs w:val="24"/>
        </w:rPr>
      </w:pPr>
    </w:p>
    <w:tbl>
      <w:tblPr>
        <w:tblW w:w="9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98"/>
        <w:gridCol w:w="1350"/>
        <w:gridCol w:w="5220"/>
      </w:tblGrid>
      <w:tr w:rsidR="00211906" w:rsidRPr="002A6B24" w14:paraId="314AD764" w14:textId="77777777" w:rsidTr="00CB6DBD">
        <w:tc>
          <w:tcPr>
            <w:tcW w:w="2898" w:type="dxa"/>
          </w:tcPr>
          <w:p w14:paraId="0B7E67F7" w14:textId="77777777" w:rsidR="00211906" w:rsidRPr="002A6B24" w:rsidRDefault="00211906" w:rsidP="009A6D29">
            <w:pPr>
              <w:pStyle w:val="SHTB"/>
              <w:pBdr>
                <w:bottom w:val="none" w:sz="0" w:space="0" w:color="auto"/>
              </w:pBdr>
              <w:spacing w:line="240" w:lineRule="auto"/>
              <w:jc w:val="center"/>
              <w:rPr>
                <w:rFonts w:ascii="Times New Roman" w:hAnsi="Times New Roman"/>
                <w:b/>
                <w:bCs/>
                <w:sz w:val="24"/>
                <w:szCs w:val="24"/>
              </w:rPr>
            </w:pPr>
            <w:r w:rsidRPr="002A6B24">
              <w:rPr>
                <w:rFonts w:ascii="Times New Roman" w:hAnsi="Times New Roman"/>
                <w:b/>
                <w:bCs/>
                <w:sz w:val="24"/>
                <w:szCs w:val="24"/>
              </w:rPr>
              <w:t>Name and Signature</w:t>
            </w:r>
          </w:p>
        </w:tc>
        <w:tc>
          <w:tcPr>
            <w:tcW w:w="1350" w:type="dxa"/>
          </w:tcPr>
          <w:p w14:paraId="0B673577" w14:textId="77777777" w:rsidR="00211906" w:rsidRPr="002A6B24" w:rsidRDefault="00211906" w:rsidP="009A6D29">
            <w:pPr>
              <w:pStyle w:val="SHTB"/>
              <w:pBdr>
                <w:bottom w:val="none" w:sz="0" w:space="0" w:color="auto"/>
              </w:pBdr>
              <w:spacing w:line="240" w:lineRule="auto"/>
              <w:jc w:val="center"/>
              <w:rPr>
                <w:rFonts w:ascii="Times New Roman" w:hAnsi="Times New Roman"/>
                <w:b/>
                <w:bCs/>
                <w:sz w:val="24"/>
                <w:szCs w:val="24"/>
              </w:rPr>
            </w:pPr>
            <w:r w:rsidRPr="002A6B24">
              <w:rPr>
                <w:rFonts w:ascii="Times New Roman" w:hAnsi="Times New Roman"/>
                <w:b/>
                <w:bCs/>
                <w:sz w:val="24"/>
                <w:szCs w:val="24"/>
              </w:rPr>
              <w:t>Role</w:t>
            </w:r>
          </w:p>
        </w:tc>
        <w:tc>
          <w:tcPr>
            <w:tcW w:w="5220" w:type="dxa"/>
          </w:tcPr>
          <w:p w14:paraId="117ADBB1" w14:textId="77777777" w:rsidR="00211906" w:rsidRPr="002A6B24" w:rsidRDefault="00211906" w:rsidP="009A6D29">
            <w:pPr>
              <w:pStyle w:val="SHTB"/>
              <w:pBdr>
                <w:bottom w:val="none" w:sz="0" w:space="0" w:color="auto"/>
              </w:pBdr>
              <w:spacing w:line="240" w:lineRule="auto"/>
              <w:jc w:val="center"/>
              <w:rPr>
                <w:rFonts w:ascii="Times New Roman" w:hAnsi="Times New Roman"/>
                <w:b/>
                <w:bCs/>
                <w:sz w:val="24"/>
                <w:szCs w:val="24"/>
              </w:rPr>
            </w:pPr>
            <w:r w:rsidRPr="002A6B24">
              <w:rPr>
                <w:rFonts w:ascii="Times New Roman" w:hAnsi="Times New Roman"/>
                <w:b/>
                <w:bCs/>
                <w:sz w:val="24"/>
                <w:szCs w:val="24"/>
              </w:rPr>
              <w:t>Position</w:t>
            </w:r>
          </w:p>
        </w:tc>
      </w:tr>
      <w:tr w:rsidR="00211906" w:rsidRPr="002A6B24" w14:paraId="260E5732" w14:textId="77777777" w:rsidTr="00CB6DBD">
        <w:tc>
          <w:tcPr>
            <w:tcW w:w="2898" w:type="dxa"/>
          </w:tcPr>
          <w:p w14:paraId="1F35D2C0" w14:textId="07C24B00" w:rsidR="00211906" w:rsidRPr="002A6B24" w:rsidRDefault="004F5663" w:rsidP="009A6D29">
            <w:pPr>
              <w:pStyle w:val="SHTB"/>
              <w:pBdr>
                <w:bottom w:val="none" w:sz="0" w:space="0" w:color="auto"/>
              </w:pBdr>
              <w:spacing w:line="240" w:lineRule="auto"/>
              <w:jc w:val="center"/>
              <w:rPr>
                <w:rFonts w:ascii="Times New Roman" w:hAnsi="Times New Roman"/>
                <w:bCs/>
                <w:sz w:val="24"/>
                <w:szCs w:val="24"/>
              </w:rPr>
            </w:pPr>
            <w:r>
              <w:rPr>
                <w:rFonts w:ascii="Times New Roman" w:hAnsi="Times New Roman"/>
                <w:bCs/>
                <w:sz w:val="24"/>
                <w:szCs w:val="24"/>
              </w:rPr>
              <w:t>Mehal Reddy Mula</w:t>
            </w:r>
          </w:p>
        </w:tc>
        <w:tc>
          <w:tcPr>
            <w:tcW w:w="1350" w:type="dxa"/>
          </w:tcPr>
          <w:p w14:paraId="6EE2C4CC" w14:textId="05ADBCD4" w:rsidR="00211906" w:rsidRPr="002A6B24" w:rsidRDefault="00C73117" w:rsidP="009A6D29">
            <w:pPr>
              <w:pStyle w:val="SHTB"/>
              <w:pBdr>
                <w:bottom w:val="none" w:sz="0" w:space="0" w:color="auto"/>
              </w:pBdr>
              <w:spacing w:line="240" w:lineRule="auto"/>
              <w:jc w:val="center"/>
              <w:rPr>
                <w:rFonts w:ascii="Times New Roman" w:hAnsi="Times New Roman"/>
                <w:bCs/>
                <w:sz w:val="24"/>
                <w:szCs w:val="24"/>
              </w:rPr>
            </w:pPr>
            <w:r>
              <w:rPr>
                <w:rFonts w:ascii="Times New Roman" w:hAnsi="Times New Roman"/>
                <w:bCs/>
                <w:sz w:val="24"/>
                <w:szCs w:val="24"/>
              </w:rPr>
              <w:t>Manager</w:t>
            </w:r>
          </w:p>
        </w:tc>
        <w:tc>
          <w:tcPr>
            <w:tcW w:w="5220" w:type="dxa"/>
          </w:tcPr>
          <w:p w14:paraId="0CA4B708" w14:textId="31F9C2B4" w:rsidR="00211906" w:rsidRPr="002A6B24" w:rsidRDefault="00211906"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Project Manager</w:t>
            </w:r>
          </w:p>
        </w:tc>
      </w:tr>
      <w:tr w:rsidR="00211906" w:rsidRPr="002A6B24" w14:paraId="030DD387" w14:textId="77777777" w:rsidTr="00CB6DBD">
        <w:tc>
          <w:tcPr>
            <w:tcW w:w="2898" w:type="dxa"/>
          </w:tcPr>
          <w:p w14:paraId="0F33CFDD" w14:textId="7C78EDB0" w:rsidR="00211906" w:rsidRPr="002A6B24" w:rsidRDefault="004F5663" w:rsidP="009A6D29">
            <w:pPr>
              <w:shd w:val="clear" w:color="auto" w:fill="FFFFFF"/>
              <w:spacing w:before="60" w:after="100" w:afterAutospacing="1"/>
              <w:ind w:left="720"/>
            </w:pPr>
            <w:r>
              <w:t>Pruthvi Raj Padthe</w:t>
            </w:r>
          </w:p>
        </w:tc>
        <w:tc>
          <w:tcPr>
            <w:tcW w:w="1350" w:type="dxa"/>
          </w:tcPr>
          <w:p w14:paraId="51BA1BB0" w14:textId="77777777" w:rsidR="00211906" w:rsidRPr="002A6B24" w:rsidRDefault="00211906"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Developer</w:t>
            </w:r>
          </w:p>
        </w:tc>
        <w:tc>
          <w:tcPr>
            <w:tcW w:w="5220" w:type="dxa"/>
          </w:tcPr>
          <w:p w14:paraId="6BC516F0" w14:textId="77777777" w:rsidR="00211906" w:rsidRPr="002A6B24" w:rsidRDefault="00333E35" w:rsidP="009A6D29">
            <w:pPr>
              <w:pStyle w:val="SHTB"/>
              <w:pBdr>
                <w:bottom w:val="none" w:sz="0" w:space="0" w:color="auto"/>
              </w:pBdr>
              <w:spacing w:line="240" w:lineRule="auto"/>
              <w:jc w:val="center"/>
              <w:rPr>
                <w:rFonts w:ascii="Times New Roman" w:hAnsi="Times New Roman"/>
                <w:b/>
                <w:bCs/>
                <w:sz w:val="24"/>
                <w:szCs w:val="24"/>
              </w:rPr>
            </w:pPr>
            <w:r w:rsidRPr="002A6B24">
              <w:rPr>
                <w:rFonts w:ascii="Times New Roman" w:hAnsi="Times New Roman"/>
                <w:bCs/>
                <w:sz w:val="24"/>
                <w:szCs w:val="24"/>
              </w:rPr>
              <w:t>W</w:t>
            </w:r>
            <w:r w:rsidR="00211906" w:rsidRPr="002A6B24">
              <w:rPr>
                <w:rFonts w:ascii="Times New Roman" w:hAnsi="Times New Roman"/>
                <w:bCs/>
                <w:sz w:val="24"/>
                <w:szCs w:val="24"/>
              </w:rPr>
              <w:t>eb application Developer</w:t>
            </w:r>
          </w:p>
        </w:tc>
      </w:tr>
      <w:tr w:rsidR="00211906" w:rsidRPr="002A6B24" w14:paraId="4DB7670D" w14:textId="77777777" w:rsidTr="00333E35">
        <w:trPr>
          <w:trHeight w:val="548"/>
        </w:trPr>
        <w:tc>
          <w:tcPr>
            <w:tcW w:w="2898" w:type="dxa"/>
          </w:tcPr>
          <w:p w14:paraId="44788988" w14:textId="0DB80602" w:rsidR="00211906" w:rsidRPr="002A6B24" w:rsidRDefault="004F5663" w:rsidP="009A6D29">
            <w:pPr>
              <w:pStyle w:val="SHTB"/>
              <w:pBdr>
                <w:bottom w:val="none" w:sz="0" w:space="0" w:color="auto"/>
              </w:pBdr>
              <w:spacing w:line="240" w:lineRule="auto"/>
              <w:jc w:val="center"/>
              <w:rPr>
                <w:rFonts w:ascii="Times New Roman" w:hAnsi="Times New Roman"/>
                <w:b/>
                <w:bCs/>
                <w:sz w:val="24"/>
                <w:szCs w:val="24"/>
              </w:rPr>
            </w:pPr>
            <w:r>
              <w:rPr>
                <w:rFonts w:ascii="Times New Roman" w:hAnsi="Times New Roman"/>
                <w:bCs/>
                <w:sz w:val="24"/>
                <w:szCs w:val="24"/>
              </w:rPr>
              <w:t>Roopin Vipparthi</w:t>
            </w:r>
          </w:p>
        </w:tc>
        <w:tc>
          <w:tcPr>
            <w:tcW w:w="1350" w:type="dxa"/>
          </w:tcPr>
          <w:p w14:paraId="5F40F5AE" w14:textId="77777777" w:rsidR="00211906" w:rsidRPr="002A6B24" w:rsidRDefault="00211906"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Developer</w:t>
            </w:r>
          </w:p>
        </w:tc>
        <w:tc>
          <w:tcPr>
            <w:tcW w:w="5220" w:type="dxa"/>
          </w:tcPr>
          <w:p w14:paraId="5A1E0BCC" w14:textId="77777777" w:rsidR="00211906" w:rsidRPr="002A6B24" w:rsidRDefault="00211906"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 xml:space="preserve">Team Lead/ </w:t>
            </w:r>
            <w:r w:rsidRPr="002A6B24">
              <w:rPr>
                <w:rFonts w:ascii="Times New Roman" w:hAnsi="Times New Roman"/>
                <w:sz w:val="24"/>
                <w:szCs w:val="24"/>
              </w:rPr>
              <w:t>Backend developer</w:t>
            </w:r>
          </w:p>
        </w:tc>
      </w:tr>
      <w:tr w:rsidR="00333E35" w:rsidRPr="002A6B24" w14:paraId="3218D4D6" w14:textId="77777777" w:rsidTr="00333E35">
        <w:trPr>
          <w:trHeight w:val="620"/>
        </w:trPr>
        <w:tc>
          <w:tcPr>
            <w:tcW w:w="2898" w:type="dxa"/>
          </w:tcPr>
          <w:p w14:paraId="0FF944AD" w14:textId="1F0DED28" w:rsidR="00333E35" w:rsidRPr="002A6B24" w:rsidRDefault="004F5663" w:rsidP="009A6D29">
            <w:pPr>
              <w:shd w:val="clear" w:color="auto" w:fill="FFFFFF"/>
              <w:spacing w:before="60" w:after="100" w:afterAutospacing="1"/>
              <w:jc w:val="center"/>
            </w:pPr>
            <w:r>
              <w:t>Yaswant Lakkaraju</w:t>
            </w:r>
          </w:p>
          <w:p w14:paraId="68CC6A5A" w14:textId="77777777" w:rsidR="00333E35" w:rsidRPr="002A6B24" w:rsidRDefault="00333E35" w:rsidP="009A6D29">
            <w:pPr>
              <w:pStyle w:val="SHTB"/>
              <w:pBdr>
                <w:bottom w:val="none" w:sz="0" w:space="0" w:color="auto"/>
              </w:pBdr>
              <w:spacing w:line="240" w:lineRule="auto"/>
              <w:jc w:val="center"/>
              <w:rPr>
                <w:rFonts w:ascii="Times New Roman" w:hAnsi="Times New Roman"/>
                <w:b/>
                <w:bCs/>
                <w:sz w:val="24"/>
                <w:szCs w:val="24"/>
              </w:rPr>
            </w:pPr>
          </w:p>
        </w:tc>
        <w:tc>
          <w:tcPr>
            <w:tcW w:w="1350" w:type="dxa"/>
          </w:tcPr>
          <w:p w14:paraId="0518DFCE" w14:textId="5FCFE863" w:rsidR="00333E35" w:rsidRPr="002A6B24" w:rsidRDefault="008D0B11" w:rsidP="009A6D29">
            <w:pPr>
              <w:pStyle w:val="SHTB"/>
              <w:pBdr>
                <w:bottom w:val="none" w:sz="0" w:space="0" w:color="auto"/>
              </w:pBdr>
              <w:spacing w:line="240" w:lineRule="auto"/>
              <w:jc w:val="center"/>
              <w:rPr>
                <w:rFonts w:ascii="Times New Roman" w:hAnsi="Times New Roman"/>
                <w:bCs/>
                <w:sz w:val="24"/>
                <w:szCs w:val="24"/>
              </w:rPr>
            </w:pPr>
            <w:r>
              <w:rPr>
                <w:rFonts w:ascii="Times New Roman" w:hAnsi="Times New Roman"/>
                <w:bCs/>
                <w:sz w:val="24"/>
                <w:szCs w:val="24"/>
              </w:rPr>
              <w:t>Application Engineer</w:t>
            </w:r>
          </w:p>
        </w:tc>
        <w:tc>
          <w:tcPr>
            <w:tcW w:w="5220" w:type="dxa"/>
          </w:tcPr>
          <w:p w14:paraId="264EA4E6" w14:textId="099A9B34" w:rsidR="00333E35" w:rsidRPr="002A6B24" w:rsidRDefault="008D0B11" w:rsidP="009A6D29">
            <w:pPr>
              <w:pStyle w:val="SHTB"/>
              <w:pBdr>
                <w:bottom w:val="none" w:sz="0" w:space="0" w:color="auto"/>
              </w:pBdr>
              <w:spacing w:line="240" w:lineRule="auto"/>
              <w:jc w:val="center"/>
              <w:rPr>
                <w:rFonts w:ascii="Times New Roman" w:hAnsi="Times New Roman"/>
                <w:b/>
                <w:bCs/>
                <w:sz w:val="24"/>
                <w:szCs w:val="24"/>
              </w:rPr>
            </w:pPr>
            <w:r>
              <w:rPr>
                <w:rFonts w:ascii="Times New Roman" w:hAnsi="Times New Roman"/>
                <w:bCs/>
                <w:sz w:val="24"/>
                <w:szCs w:val="24"/>
              </w:rPr>
              <w:t>Application Engineer</w:t>
            </w:r>
          </w:p>
        </w:tc>
      </w:tr>
      <w:tr w:rsidR="00333E35" w:rsidRPr="002A6B24" w14:paraId="29394CAF" w14:textId="77777777" w:rsidTr="00CB6DBD">
        <w:tc>
          <w:tcPr>
            <w:tcW w:w="2898" w:type="dxa"/>
          </w:tcPr>
          <w:p w14:paraId="7DA9E1F1" w14:textId="16A31DAD" w:rsidR="00333E35" w:rsidRPr="002A6B24" w:rsidRDefault="004F5663" w:rsidP="009A6D29">
            <w:pPr>
              <w:pStyle w:val="SHTB"/>
              <w:pBdr>
                <w:bottom w:val="none" w:sz="0" w:space="0" w:color="auto"/>
              </w:pBdr>
              <w:spacing w:line="240" w:lineRule="auto"/>
              <w:jc w:val="center"/>
              <w:rPr>
                <w:rFonts w:ascii="Times New Roman" w:hAnsi="Times New Roman"/>
                <w:bCs/>
                <w:sz w:val="24"/>
                <w:szCs w:val="24"/>
              </w:rPr>
            </w:pPr>
            <w:r>
              <w:rPr>
                <w:rFonts w:ascii="Times New Roman" w:hAnsi="Times New Roman"/>
                <w:bCs/>
                <w:sz w:val="24"/>
                <w:szCs w:val="24"/>
              </w:rPr>
              <w:lastRenderedPageBreak/>
              <w:t>Mohith Vanama</w:t>
            </w:r>
          </w:p>
        </w:tc>
        <w:tc>
          <w:tcPr>
            <w:tcW w:w="1350" w:type="dxa"/>
          </w:tcPr>
          <w:p w14:paraId="794DD056" w14:textId="77777777" w:rsidR="00333E35" w:rsidRPr="002A6B24" w:rsidRDefault="00333E35"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Marketing Team</w:t>
            </w:r>
          </w:p>
        </w:tc>
        <w:tc>
          <w:tcPr>
            <w:tcW w:w="5220" w:type="dxa"/>
          </w:tcPr>
          <w:p w14:paraId="393E61C3" w14:textId="77777777" w:rsidR="00333E35" w:rsidRPr="002A6B24" w:rsidRDefault="00333E35" w:rsidP="009A6D29">
            <w:pPr>
              <w:pStyle w:val="SHTB"/>
              <w:pBdr>
                <w:bottom w:val="none" w:sz="0" w:space="0" w:color="auto"/>
              </w:pBdr>
              <w:spacing w:line="240" w:lineRule="auto"/>
              <w:jc w:val="center"/>
              <w:rPr>
                <w:rFonts w:ascii="Times New Roman" w:hAnsi="Times New Roman"/>
                <w:bCs/>
                <w:sz w:val="24"/>
                <w:szCs w:val="24"/>
              </w:rPr>
            </w:pPr>
            <w:r w:rsidRPr="002A6B24">
              <w:rPr>
                <w:rFonts w:ascii="Times New Roman" w:hAnsi="Times New Roman"/>
                <w:bCs/>
                <w:sz w:val="24"/>
                <w:szCs w:val="24"/>
              </w:rPr>
              <w:t>Marketing Manager</w:t>
            </w:r>
          </w:p>
        </w:tc>
      </w:tr>
    </w:tbl>
    <w:p w14:paraId="163F9D0F" w14:textId="77777777" w:rsidR="00AB7F73" w:rsidRPr="002A6B24" w:rsidRDefault="00AB7F73"/>
    <w:sectPr w:rsidR="00AB7F73" w:rsidRPr="002A6B24" w:rsidSect="001D68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ew York">
    <w:panose1 w:val="02040503060506020304"/>
    <w:charset w:val="00"/>
    <w:family w:val="roman"/>
    <w:pitch w:val="variable"/>
    <w:sig w:usb0="00000003" w:usb1="00000000" w:usb2="00000000" w:usb3="00000000" w:csb0="00000001" w:csb1="00000000"/>
  </w:font>
  <w:font w:name="Font14711">
    <w:altName w:val="Times New Roman"/>
    <w:panose1 w:val="00000000000000000000"/>
    <w:charset w:val="4D"/>
    <w:family w:val="auto"/>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63010"/>
    <w:multiLevelType w:val="hybridMultilevel"/>
    <w:tmpl w:val="2B3CF79A"/>
    <w:lvl w:ilvl="0" w:tplc="9072ED18">
      <w:start w:val="1"/>
      <w:numFmt w:val="bullet"/>
      <w:lvlText w:val="•"/>
      <w:lvlJc w:val="left"/>
      <w:pPr>
        <w:tabs>
          <w:tab w:val="num" w:pos="720"/>
        </w:tabs>
        <w:ind w:left="720" w:hanging="360"/>
      </w:pPr>
      <w:rPr>
        <w:rFonts w:ascii="Arial" w:hAnsi="Arial" w:hint="default"/>
      </w:rPr>
    </w:lvl>
    <w:lvl w:ilvl="1" w:tplc="5D42399A">
      <w:start w:val="309"/>
      <w:numFmt w:val="bullet"/>
      <w:lvlText w:val="•"/>
      <w:lvlJc w:val="left"/>
      <w:pPr>
        <w:tabs>
          <w:tab w:val="num" w:pos="1440"/>
        </w:tabs>
        <w:ind w:left="1440" w:hanging="360"/>
      </w:pPr>
      <w:rPr>
        <w:rFonts w:ascii="Arial" w:hAnsi="Arial" w:hint="default"/>
      </w:rPr>
    </w:lvl>
    <w:lvl w:ilvl="2" w:tplc="55C4B0E8" w:tentative="1">
      <w:start w:val="1"/>
      <w:numFmt w:val="bullet"/>
      <w:lvlText w:val="•"/>
      <w:lvlJc w:val="left"/>
      <w:pPr>
        <w:tabs>
          <w:tab w:val="num" w:pos="2160"/>
        </w:tabs>
        <w:ind w:left="2160" w:hanging="360"/>
      </w:pPr>
      <w:rPr>
        <w:rFonts w:ascii="Arial" w:hAnsi="Arial" w:hint="default"/>
      </w:rPr>
    </w:lvl>
    <w:lvl w:ilvl="3" w:tplc="2D3E0CDE" w:tentative="1">
      <w:start w:val="1"/>
      <w:numFmt w:val="bullet"/>
      <w:lvlText w:val="•"/>
      <w:lvlJc w:val="left"/>
      <w:pPr>
        <w:tabs>
          <w:tab w:val="num" w:pos="2880"/>
        </w:tabs>
        <w:ind w:left="2880" w:hanging="360"/>
      </w:pPr>
      <w:rPr>
        <w:rFonts w:ascii="Arial" w:hAnsi="Arial" w:hint="default"/>
      </w:rPr>
    </w:lvl>
    <w:lvl w:ilvl="4" w:tplc="EB3E4714" w:tentative="1">
      <w:start w:val="1"/>
      <w:numFmt w:val="bullet"/>
      <w:lvlText w:val="•"/>
      <w:lvlJc w:val="left"/>
      <w:pPr>
        <w:tabs>
          <w:tab w:val="num" w:pos="3600"/>
        </w:tabs>
        <w:ind w:left="3600" w:hanging="360"/>
      </w:pPr>
      <w:rPr>
        <w:rFonts w:ascii="Arial" w:hAnsi="Arial" w:hint="default"/>
      </w:rPr>
    </w:lvl>
    <w:lvl w:ilvl="5" w:tplc="304E88AA" w:tentative="1">
      <w:start w:val="1"/>
      <w:numFmt w:val="bullet"/>
      <w:lvlText w:val="•"/>
      <w:lvlJc w:val="left"/>
      <w:pPr>
        <w:tabs>
          <w:tab w:val="num" w:pos="4320"/>
        </w:tabs>
        <w:ind w:left="4320" w:hanging="360"/>
      </w:pPr>
      <w:rPr>
        <w:rFonts w:ascii="Arial" w:hAnsi="Arial" w:hint="default"/>
      </w:rPr>
    </w:lvl>
    <w:lvl w:ilvl="6" w:tplc="668A5580" w:tentative="1">
      <w:start w:val="1"/>
      <w:numFmt w:val="bullet"/>
      <w:lvlText w:val="•"/>
      <w:lvlJc w:val="left"/>
      <w:pPr>
        <w:tabs>
          <w:tab w:val="num" w:pos="5040"/>
        </w:tabs>
        <w:ind w:left="5040" w:hanging="360"/>
      </w:pPr>
      <w:rPr>
        <w:rFonts w:ascii="Arial" w:hAnsi="Arial" w:hint="default"/>
      </w:rPr>
    </w:lvl>
    <w:lvl w:ilvl="7" w:tplc="892E3D7E" w:tentative="1">
      <w:start w:val="1"/>
      <w:numFmt w:val="bullet"/>
      <w:lvlText w:val="•"/>
      <w:lvlJc w:val="left"/>
      <w:pPr>
        <w:tabs>
          <w:tab w:val="num" w:pos="5760"/>
        </w:tabs>
        <w:ind w:left="5760" w:hanging="360"/>
      </w:pPr>
      <w:rPr>
        <w:rFonts w:ascii="Arial" w:hAnsi="Arial" w:hint="default"/>
      </w:rPr>
    </w:lvl>
    <w:lvl w:ilvl="8" w:tplc="5F4094FC"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4587C3D"/>
    <w:multiLevelType w:val="hybridMultilevel"/>
    <w:tmpl w:val="F86286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8078C2"/>
    <w:multiLevelType w:val="hybridMultilevel"/>
    <w:tmpl w:val="FC585724"/>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4B2D5048"/>
    <w:multiLevelType w:val="multilevel"/>
    <w:tmpl w:val="440E6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zc2MTczMzYyNDdS0lEKTi0uzszPAykwrAUAcvyxeywAAAA="/>
  </w:docVars>
  <w:rsids>
    <w:rsidRoot w:val="00C52D62"/>
    <w:rsid w:val="00022190"/>
    <w:rsid w:val="00211906"/>
    <w:rsid w:val="00263C7D"/>
    <w:rsid w:val="002A6B24"/>
    <w:rsid w:val="00333E35"/>
    <w:rsid w:val="0047520A"/>
    <w:rsid w:val="004F5663"/>
    <w:rsid w:val="005162EA"/>
    <w:rsid w:val="005D26D7"/>
    <w:rsid w:val="00790EC7"/>
    <w:rsid w:val="008D0B11"/>
    <w:rsid w:val="00986F1F"/>
    <w:rsid w:val="009A6D29"/>
    <w:rsid w:val="00AB7F73"/>
    <w:rsid w:val="00C52D62"/>
    <w:rsid w:val="00C73117"/>
    <w:rsid w:val="00C9649F"/>
    <w:rsid w:val="00D841D1"/>
    <w:rsid w:val="00E316E5"/>
    <w:rsid w:val="00E821ED"/>
    <w:rsid w:val="00FF1C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931E3"/>
  <w15:chartTrackingRefBased/>
  <w15:docId w15:val="{D38449E2-0D74-4933-A6CF-564C503F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2D62"/>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L1st">
    <w:name w:val="BL 1st"/>
    <w:basedOn w:val="Normal"/>
    <w:next w:val="Normal"/>
    <w:rsid w:val="00C52D62"/>
    <w:pPr>
      <w:spacing w:before="120" w:line="240" w:lineRule="exact"/>
      <w:ind w:left="1180" w:hanging="220"/>
    </w:pPr>
    <w:rPr>
      <w:rFonts w:ascii="New York" w:hAnsi="New York"/>
      <w:noProof/>
      <w:sz w:val="20"/>
      <w:szCs w:val="20"/>
    </w:rPr>
  </w:style>
  <w:style w:type="paragraph" w:customStyle="1" w:styleId="BHD">
    <w:name w:val="B HD"/>
    <w:basedOn w:val="Normal"/>
    <w:next w:val="BL1st"/>
    <w:rsid w:val="00C52D62"/>
    <w:pPr>
      <w:spacing w:before="360" w:after="240" w:line="320" w:lineRule="exact"/>
    </w:pPr>
    <w:rPr>
      <w:rFonts w:ascii="Font14711" w:hAnsi="Font14711"/>
      <w:noProof/>
      <w:sz w:val="28"/>
      <w:szCs w:val="20"/>
    </w:rPr>
  </w:style>
  <w:style w:type="character" w:styleId="Strong">
    <w:name w:val="Strong"/>
    <w:uiPriority w:val="22"/>
    <w:qFormat/>
    <w:rsid w:val="00C52D62"/>
    <w:rPr>
      <w:b/>
      <w:bCs/>
    </w:rPr>
  </w:style>
  <w:style w:type="paragraph" w:styleId="NormalWeb">
    <w:name w:val="Normal (Web)"/>
    <w:basedOn w:val="Normal"/>
    <w:uiPriority w:val="99"/>
    <w:unhideWhenUsed/>
    <w:rsid w:val="00C52D62"/>
    <w:pPr>
      <w:spacing w:before="100" w:beforeAutospacing="1" w:after="100" w:afterAutospacing="1"/>
    </w:pPr>
  </w:style>
  <w:style w:type="paragraph" w:customStyle="1" w:styleId="SHTB">
    <w:name w:val="SH/TB"/>
    <w:basedOn w:val="Normal"/>
    <w:next w:val="Normal"/>
    <w:rsid w:val="00C52D62"/>
    <w:pPr>
      <w:pBdr>
        <w:bottom w:val="single" w:sz="6" w:space="0" w:color="auto"/>
      </w:pBdr>
      <w:spacing w:before="130" w:line="200" w:lineRule="exact"/>
    </w:pPr>
    <w:rPr>
      <w:rFonts w:ascii="New York" w:hAnsi="New York"/>
      <w:sz w:val="16"/>
      <w:szCs w:val="20"/>
    </w:rPr>
  </w:style>
  <w:style w:type="paragraph" w:styleId="ListParagraph">
    <w:name w:val="List Paragraph"/>
    <w:basedOn w:val="Normal"/>
    <w:uiPriority w:val="34"/>
    <w:qFormat/>
    <w:rsid w:val="005D26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7450952">
      <w:bodyDiv w:val="1"/>
      <w:marLeft w:val="0"/>
      <w:marRight w:val="0"/>
      <w:marTop w:val="0"/>
      <w:marBottom w:val="0"/>
      <w:divBdr>
        <w:top w:val="none" w:sz="0" w:space="0" w:color="auto"/>
        <w:left w:val="none" w:sz="0" w:space="0" w:color="auto"/>
        <w:bottom w:val="none" w:sz="0" w:space="0" w:color="auto"/>
        <w:right w:val="none" w:sz="0" w:space="0" w:color="auto"/>
      </w:divBdr>
      <w:divsChild>
        <w:div w:id="1593123860">
          <w:marLeft w:val="274"/>
          <w:marRight w:val="0"/>
          <w:marTop w:val="150"/>
          <w:marBottom w:val="0"/>
          <w:divBdr>
            <w:top w:val="none" w:sz="0" w:space="0" w:color="auto"/>
            <w:left w:val="none" w:sz="0" w:space="0" w:color="auto"/>
            <w:bottom w:val="none" w:sz="0" w:space="0" w:color="auto"/>
            <w:right w:val="none" w:sz="0" w:space="0" w:color="auto"/>
          </w:divBdr>
        </w:div>
        <w:div w:id="1510754887">
          <w:marLeft w:val="806"/>
          <w:marRight w:val="0"/>
          <w:marTop w:val="75"/>
          <w:marBottom w:val="0"/>
          <w:divBdr>
            <w:top w:val="none" w:sz="0" w:space="0" w:color="auto"/>
            <w:left w:val="none" w:sz="0" w:space="0" w:color="auto"/>
            <w:bottom w:val="none" w:sz="0" w:space="0" w:color="auto"/>
            <w:right w:val="none" w:sz="0" w:space="0" w:color="auto"/>
          </w:divBdr>
        </w:div>
      </w:divsChild>
    </w:div>
    <w:div w:id="1816099112">
      <w:bodyDiv w:val="1"/>
      <w:marLeft w:val="0"/>
      <w:marRight w:val="0"/>
      <w:marTop w:val="0"/>
      <w:marBottom w:val="0"/>
      <w:divBdr>
        <w:top w:val="none" w:sz="0" w:space="0" w:color="auto"/>
        <w:left w:val="none" w:sz="0" w:space="0" w:color="auto"/>
        <w:bottom w:val="none" w:sz="0" w:space="0" w:color="auto"/>
        <w:right w:val="none" w:sz="0" w:space="0" w:color="auto"/>
      </w:divBdr>
      <w:divsChild>
        <w:div w:id="788937921">
          <w:marLeft w:val="274"/>
          <w:marRight w:val="0"/>
          <w:marTop w:val="150"/>
          <w:marBottom w:val="0"/>
          <w:divBdr>
            <w:top w:val="none" w:sz="0" w:space="0" w:color="auto"/>
            <w:left w:val="none" w:sz="0" w:space="0" w:color="auto"/>
            <w:bottom w:val="none" w:sz="0" w:space="0" w:color="auto"/>
            <w:right w:val="none" w:sz="0" w:space="0" w:color="auto"/>
          </w:divBdr>
        </w:div>
        <w:div w:id="396560751">
          <w:marLeft w:val="806"/>
          <w:marRight w:val="0"/>
          <w:marTop w:val="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550</Words>
  <Characters>31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3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ugula,Vineetha</dc:creator>
  <cp:keywords/>
  <dc:description/>
  <cp:lastModifiedBy>Vanama,Mohith Naga Venkata Sai</cp:lastModifiedBy>
  <cp:revision>11</cp:revision>
  <dcterms:created xsi:type="dcterms:W3CDTF">2021-06-02T02:30:00Z</dcterms:created>
  <dcterms:modified xsi:type="dcterms:W3CDTF">2021-06-02T02:36:00Z</dcterms:modified>
</cp:coreProperties>
</file>